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1FCBEBAB" w:rsidR="00137578" w:rsidRDefault="00DE5C8D" w:rsidP="00D064D0">
      <w:pPr>
        <w:spacing w:after="0" w:line="240" w:lineRule="auto"/>
        <w:ind w:left="2880" w:firstLine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anuary 8, 2026</w:t>
      </w:r>
      <w:r w:rsidR="00F00F33">
        <w:rPr>
          <w:rFonts w:ascii="Times New Roman" w:hAnsi="Times New Roman"/>
          <w:b/>
        </w:rPr>
        <w:t xml:space="preserve"> </w:t>
      </w:r>
      <w:r w:rsidR="00104522">
        <w:rPr>
          <w:rFonts w:ascii="Times New Roman" w:hAnsi="Times New Roman"/>
          <w:b/>
        </w:rPr>
        <w:t>1</w:t>
      </w:r>
      <w:r w:rsidR="00FF7461">
        <w:rPr>
          <w:rFonts w:ascii="Times New Roman" w:hAnsi="Times New Roman"/>
          <w:b/>
        </w:rPr>
        <w:t>:00 p.m.</w:t>
      </w:r>
    </w:p>
    <w:p w14:paraId="156FE725" w14:textId="61358858" w:rsidR="00FE265C" w:rsidRDefault="00195CA3" w:rsidP="00FE265C">
      <w:pPr>
        <w:pStyle w:val="PlainText"/>
        <w:jc w:val="center"/>
        <w:rPr>
          <w:rFonts w:ascii="Times New Roman" w:hAnsi="Times New Roman"/>
          <w:b/>
        </w:rPr>
      </w:pPr>
      <w:r>
        <w:t>Z</w:t>
      </w:r>
      <w:r w:rsidRPr="00195CA3">
        <w:rPr>
          <w:rFonts w:ascii="Times New Roman" w:eastAsia="Calibri" w:hAnsi="Times New Roman" w:cs="Times New Roman"/>
          <w:b/>
          <w:szCs w:val="22"/>
        </w:rPr>
        <w:t xml:space="preserve">oom </w:t>
      </w:r>
      <w:r w:rsidR="00FE265C" w:rsidRPr="00195CA3">
        <w:rPr>
          <w:rFonts w:ascii="Times New Roman" w:eastAsia="Calibri" w:hAnsi="Times New Roman" w:cs="Times New Roman"/>
          <w:b/>
          <w:szCs w:val="22"/>
        </w:rPr>
        <w:t xml:space="preserve">Meeting ID: </w:t>
      </w:r>
      <w:r w:rsidR="00D0574D">
        <w:rPr>
          <w:rFonts w:ascii="Helvetica" w:hAnsi="Helvetica" w:cs="Helvetica"/>
          <w:color w:val="232333"/>
          <w:spacing w:val="6"/>
          <w:sz w:val="21"/>
          <w:shd w:val="clear" w:color="auto" w:fill="FFFFFF"/>
        </w:rPr>
        <w:t>820 9525 3414</w:t>
      </w:r>
    </w:p>
    <w:p w14:paraId="02146360" w14:textId="010330D1" w:rsidR="00F00F33" w:rsidRDefault="00F00F33" w:rsidP="00FF53EC">
      <w:pPr>
        <w:pStyle w:val="PlainText"/>
        <w:jc w:val="center"/>
        <w:rPr>
          <w:rFonts w:ascii="Times New Roman" w:hAnsi="Times New Roman"/>
          <w:b/>
        </w:rPr>
      </w:pPr>
    </w:p>
    <w:p w14:paraId="1AB546C3" w14:textId="77777777" w:rsidR="00F00F33" w:rsidRDefault="00F00F33" w:rsidP="00774DEE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2A74A9AC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ED3FB4">
        <w:rPr>
          <w:rFonts w:ascii="Times New Roman" w:hAnsi="Times New Roman"/>
        </w:rPr>
        <w:t>December</w:t>
      </w:r>
      <w:r w:rsidR="00D354AE">
        <w:rPr>
          <w:rFonts w:ascii="Times New Roman" w:hAnsi="Times New Roman"/>
        </w:rPr>
        <w:t xml:space="preserve"> 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269FEC68" w:rsidR="004B707E" w:rsidRPr="00EF2DD4" w:rsidRDefault="00105894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 xml:space="preserve">Review </w:t>
      </w:r>
      <w:proofErr w:type="gramStart"/>
      <w:r w:rsidRPr="00EF2DD4">
        <w:rPr>
          <w:rFonts w:ascii="Times New Roman" w:hAnsi="Times New Roman"/>
        </w:rPr>
        <w:t>of</w:t>
      </w:r>
      <w:r w:rsidR="004B0289" w:rsidRPr="00EF2DD4">
        <w:rPr>
          <w:rFonts w:ascii="Times New Roman" w:hAnsi="Times New Roman"/>
        </w:rPr>
        <w:t xml:space="preserve"> </w:t>
      </w:r>
      <w:r w:rsidR="00ED3FB4">
        <w:rPr>
          <w:rFonts w:ascii="Times New Roman" w:hAnsi="Times New Roman"/>
        </w:rPr>
        <w:t xml:space="preserve"> </w:t>
      </w:r>
      <w:r w:rsidR="00DE5C8D">
        <w:rPr>
          <w:rFonts w:ascii="Times New Roman" w:hAnsi="Times New Roman"/>
        </w:rPr>
        <w:t>December</w:t>
      </w:r>
      <w:proofErr w:type="gramEnd"/>
      <w:r w:rsidR="004430BF">
        <w:rPr>
          <w:rFonts w:ascii="Times New Roman" w:hAnsi="Times New Roman"/>
        </w:rPr>
        <w:t xml:space="preserve"> </w:t>
      </w:r>
      <w:r w:rsidR="00050371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59183AAB" w14:textId="11646386" w:rsidR="00D064D0" w:rsidRDefault="002A4205" w:rsidP="00D064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Playa Lake Joint Venture</w:t>
      </w:r>
    </w:p>
    <w:p w14:paraId="7A4BD998" w14:textId="308056D8" w:rsidR="001D66FA" w:rsidRDefault="001D66FA" w:rsidP="00D064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Water Dilution Project</w:t>
      </w:r>
    </w:p>
    <w:p w14:paraId="428D0616" w14:textId="32CCE046" w:rsidR="00545B86" w:rsidRDefault="00ED3FB4" w:rsidP="00545B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Jeremy </w:t>
      </w:r>
      <w:r w:rsidR="00A162AB">
        <w:rPr>
          <w:rFonts w:ascii="Times New Roman" w:hAnsi="Times New Roman"/>
        </w:rPr>
        <w:t xml:space="preserve">Gonzales </w:t>
      </w:r>
      <w:r w:rsidR="004C498A">
        <w:rPr>
          <w:rFonts w:ascii="Times New Roman" w:hAnsi="Times New Roman"/>
        </w:rPr>
        <w:t xml:space="preserve">Board </w:t>
      </w:r>
      <w:r w:rsidR="00934A80">
        <w:rPr>
          <w:rFonts w:ascii="Times New Roman" w:hAnsi="Times New Roman"/>
        </w:rPr>
        <w:t>Position</w:t>
      </w:r>
    </w:p>
    <w:p w14:paraId="4E52C21E" w14:textId="15848A8A" w:rsidR="00A162AB" w:rsidRDefault="00A162AB" w:rsidP="00545B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WTB Grant</w:t>
      </w:r>
    </w:p>
    <w:p w14:paraId="23BE99C1" w14:textId="4EB802ED" w:rsidR="00A162AB" w:rsidRDefault="007A677A" w:rsidP="00545B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Open Meeting Resolution</w:t>
      </w:r>
    </w:p>
    <w:p w14:paraId="6EDE388F" w14:textId="773D22D6" w:rsidR="003F45E8" w:rsidRPr="005E52A8" w:rsidRDefault="007A677A" w:rsidP="00433C0D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Capacity Grant</w:t>
      </w:r>
    </w:p>
    <w:p w14:paraId="73A43555" w14:textId="524C095F" w:rsidR="00141BA7" w:rsidRDefault="00507033" w:rsidP="00141BA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CD3DA4">
      <w:headerReference w:type="default" r:id="rId7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D1AEE" w14:textId="77777777" w:rsidR="00434D78" w:rsidRDefault="00434D78" w:rsidP="002C7095">
      <w:pPr>
        <w:spacing w:after="0" w:line="240" w:lineRule="auto"/>
      </w:pPr>
      <w:r>
        <w:separator/>
      </w:r>
    </w:p>
  </w:endnote>
  <w:endnote w:type="continuationSeparator" w:id="0">
    <w:p w14:paraId="6BE0E20C" w14:textId="77777777" w:rsidR="00434D78" w:rsidRDefault="00434D78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9DAFA" w14:textId="77777777" w:rsidR="00434D78" w:rsidRDefault="00434D78" w:rsidP="002C7095">
      <w:pPr>
        <w:spacing w:after="0" w:line="240" w:lineRule="auto"/>
      </w:pPr>
      <w:r>
        <w:separator/>
      </w:r>
    </w:p>
  </w:footnote>
  <w:footnote w:type="continuationSeparator" w:id="0">
    <w:p w14:paraId="6EC1D73F" w14:textId="77777777" w:rsidR="00434D78" w:rsidRDefault="00434D78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3509A" w14:textId="0D9C0ABA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890AA4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85420900">
    <w:abstractNumId w:val="9"/>
  </w:num>
  <w:num w:numId="2" w16cid:durableId="1118451331">
    <w:abstractNumId w:val="7"/>
  </w:num>
  <w:num w:numId="3" w16cid:durableId="1581329459">
    <w:abstractNumId w:val="6"/>
  </w:num>
  <w:num w:numId="4" w16cid:durableId="1507095339">
    <w:abstractNumId w:val="5"/>
  </w:num>
  <w:num w:numId="5" w16cid:durableId="1836678792">
    <w:abstractNumId w:val="4"/>
  </w:num>
  <w:num w:numId="6" w16cid:durableId="1672296258">
    <w:abstractNumId w:val="8"/>
  </w:num>
  <w:num w:numId="7" w16cid:durableId="1620406550">
    <w:abstractNumId w:val="3"/>
  </w:num>
  <w:num w:numId="8" w16cid:durableId="34545096">
    <w:abstractNumId w:val="2"/>
  </w:num>
  <w:num w:numId="9" w16cid:durableId="655114892">
    <w:abstractNumId w:val="1"/>
  </w:num>
  <w:num w:numId="10" w16cid:durableId="1504659062">
    <w:abstractNumId w:val="0"/>
  </w:num>
  <w:num w:numId="11" w16cid:durableId="572551144">
    <w:abstractNumId w:val="11"/>
  </w:num>
  <w:num w:numId="12" w16cid:durableId="215706899">
    <w:abstractNumId w:val="10"/>
  </w:num>
  <w:num w:numId="13" w16cid:durableId="1147090591">
    <w:abstractNumId w:val="12"/>
  </w:num>
  <w:num w:numId="14" w16cid:durableId="27340361">
    <w:abstractNumId w:val="13"/>
  </w:num>
  <w:num w:numId="15" w16cid:durableId="16800860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32BF"/>
    <w:rsid w:val="000043F5"/>
    <w:rsid w:val="00006431"/>
    <w:rsid w:val="00006976"/>
    <w:rsid w:val="000078EC"/>
    <w:rsid w:val="00013862"/>
    <w:rsid w:val="000161D2"/>
    <w:rsid w:val="00021010"/>
    <w:rsid w:val="000244FF"/>
    <w:rsid w:val="00025899"/>
    <w:rsid w:val="000266C5"/>
    <w:rsid w:val="00027EA5"/>
    <w:rsid w:val="000303A9"/>
    <w:rsid w:val="00030CA9"/>
    <w:rsid w:val="00030D9A"/>
    <w:rsid w:val="0003242B"/>
    <w:rsid w:val="000331B0"/>
    <w:rsid w:val="00037ADF"/>
    <w:rsid w:val="00040A13"/>
    <w:rsid w:val="00042D33"/>
    <w:rsid w:val="00042EFA"/>
    <w:rsid w:val="00044FBE"/>
    <w:rsid w:val="000462DA"/>
    <w:rsid w:val="00047C39"/>
    <w:rsid w:val="00050371"/>
    <w:rsid w:val="00061D9C"/>
    <w:rsid w:val="00062888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995"/>
    <w:rsid w:val="00086D6A"/>
    <w:rsid w:val="000908A7"/>
    <w:rsid w:val="00091C3E"/>
    <w:rsid w:val="00094293"/>
    <w:rsid w:val="00094686"/>
    <w:rsid w:val="00094BF2"/>
    <w:rsid w:val="000974C6"/>
    <w:rsid w:val="000A2932"/>
    <w:rsid w:val="000A6B4E"/>
    <w:rsid w:val="000A7920"/>
    <w:rsid w:val="000B3769"/>
    <w:rsid w:val="000B4A15"/>
    <w:rsid w:val="000B4DE6"/>
    <w:rsid w:val="000B55EE"/>
    <w:rsid w:val="000B5AD3"/>
    <w:rsid w:val="000B65E0"/>
    <w:rsid w:val="000C5CF4"/>
    <w:rsid w:val="000C5DB1"/>
    <w:rsid w:val="000C6D2F"/>
    <w:rsid w:val="000C74D6"/>
    <w:rsid w:val="000D15F3"/>
    <w:rsid w:val="000D3F5C"/>
    <w:rsid w:val="000D5145"/>
    <w:rsid w:val="000D552A"/>
    <w:rsid w:val="000D569D"/>
    <w:rsid w:val="000D6506"/>
    <w:rsid w:val="000E3338"/>
    <w:rsid w:val="000E434C"/>
    <w:rsid w:val="000E6B4C"/>
    <w:rsid w:val="000F02A8"/>
    <w:rsid w:val="000F1075"/>
    <w:rsid w:val="000F446E"/>
    <w:rsid w:val="000F5924"/>
    <w:rsid w:val="00102057"/>
    <w:rsid w:val="0010252E"/>
    <w:rsid w:val="00103334"/>
    <w:rsid w:val="00104522"/>
    <w:rsid w:val="00105894"/>
    <w:rsid w:val="001061AC"/>
    <w:rsid w:val="00107C8D"/>
    <w:rsid w:val="001113BE"/>
    <w:rsid w:val="0011507F"/>
    <w:rsid w:val="00116267"/>
    <w:rsid w:val="0012056B"/>
    <w:rsid w:val="0012407E"/>
    <w:rsid w:val="00124493"/>
    <w:rsid w:val="00125476"/>
    <w:rsid w:val="00137578"/>
    <w:rsid w:val="00137E2E"/>
    <w:rsid w:val="0014037A"/>
    <w:rsid w:val="00140600"/>
    <w:rsid w:val="00141BA7"/>
    <w:rsid w:val="001432C9"/>
    <w:rsid w:val="001479AB"/>
    <w:rsid w:val="00151A37"/>
    <w:rsid w:val="00152A94"/>
    <w:rsid w:val="0015750D"/>
    <w:rsid w:val="00162184"/>
    <w:rsid w:val="001701B3"/>
    <w:rsid w:val="001710C7"/>
    <w:rsid w:val="00174079"/>
    <w:rsid w:val="00174C2F"/>
    <w:rsid w:val="001753A5"/>
    <w:rsid w:val="00175CC2"/>
    <w:rsid w:val="00182EEA"/>
    <w:rsid w:val="00184B5D"/>
    <w:rsid w:val="00185D6B"/>
    <w:rsid w:val="00186C50"/>
    <w:rsid w:val="00193675"/>
    <w:rsid w:val="00193A1E"/>
    <w:rsid w:val="00193EEB"/>
    <w:rsid w:val="00194444"/>
    <w:rsid w:val="00195CA3"/>
    <w:rsid w:val="0019624B"/>
    <w:rsid w:val="00196431"/>
    <w:rsid w:val="0019755D"/>
    <w:rsid w:val="001A06AB"/>
    <w:rsid w:val="001A2452"/>
    <w:rsid w:val="001A320E"/>
    <w:rsid w:val="001A3253"/>
    <w:rsid w:val="001A334B"/>
    <w:rsid w:val="001A7090"/>
    <w:rsid w:val="001B5505"/>
    <w:rsid w:val="001C357E"/>
    <w:rsid w:val="001C433A"/>
    <w:rsid w:val="001C4C16"/>
    <w:rsid w:val="001D11CD"/>
    <w:rsid w:val="001D278C"/>
    <w:rsid w:val="001D2C88"/>
    <w:rsid w:val="001D3DF6"/>
    <w:rsid w:val="001D66FA"/>
    <w:rsid w:val="001E1EDE"/>
    <w:rsid w:val="001E2773"/>
    <w:rsid w:val="001E33A9"/>
    <w:rsid w:val="001F0940"/>
    <w:rsid w:val="001F1F80"/>
    <w:rsid w:val="001F223A"/>
    <w:rsid w:val="002042D3"/>
    <w:rsid w:val="00204ED2"/>
    <w:rsid w:val="00206D48"/>
    <w:rsid w:val="00211D4D"/>
    <w:rsid w:val="0021491C"/>
    <w:rsid w:val="00216B16"/>
    <w:rsid w:val="00221A26"/>
    <w:rsid w:val="00221BF8"/>
    <w:rsid w:val="00225F90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5A6E"/>
    <w:rsid w:val="00257EE3"/>
    <w:rsid w:val="00257EEF"/>
    <w:rsid w:val="00257F1F"/>
    <w:rsid w:val="00257F2D"/>
    <w:rsid w:val="00264AEB"/>
    <w:rsid w:val="00270BD9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1FA"/>
    <w:rsid w:val="002A28A2"/>
    <w:rsid w:val="002A2B09"/>
    <w:rsid w:val="002A3B35"/>
    <w:rsid w:val="002A4205"/>
    <w:rsid w:val="002B04BC"/>
    <w:rsid w:val="002B11FD"/>
    <w:rsid w:val="002B5C74"/>
    <w:rsid w:val="002B5D9E"/>
    <w:rsid w:val="002B7B2F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D7605"/>
    <w:rsid w:val="002D7E33"/>
    <w:rsid w:val="002E0222"/>
    <w:rsid w:val="002E26AC"/>
    <w:rsid w:val="002E676B"/>
    <w:rsid w:val="002F07B9"/>
    <w:rsid w:val="002F08CB"/>
    <w:rsid w:val="002F1962"/>
    <w:rsid w:val="002F298F"/>
    <w:rsid w:val="002F543F"/>
    <w:rsid w:val="002F5B80"/>
    <w:rsid w:val="002F65FE"/>
    <w:rsid w:val="002F69F7"/>
    <w:rsid w:val="002F7F2F"/>
    <w:rsid w:val="003014C4"/>
    <w:rsid w:val="00303353"/>
    <w:rsid w:val="003047FC"/>
    <w:rsid w:val="00305499"/>
    <w:rsid w:val="00310783"/>
    <w:rsid w:val="00313EFA"/>
    <w:rsid w:val="0031450F"/>
    <w:rsid w:val="00323190"/>
    <w:rsid w:val="003236C9"/>
    <w:rsid w:val="00325B39"/>
    <w:rsid w:val="00325BEA"/>
    <w:rsid w:val="00326ED0"/>
    <w:rsid w:val="003324E4"/>
    <w:rsid w:val="00334BD5"/>
    <w:rsid w:val="00336C93"/>
    <w:rsid w:val="00340472"/>
    <w:rsid w:val="0034099A"/>
    <w:rsid w:val="00342AAF"/>
    <w:rsid w:val="0034333F"/>
    <w:rsid w:val="00344AC4"/>
    <w:rsid w:val="00345181"/>
    <w:rsid w:val="00351400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38C9"/>
    <w:rsid w:val="0038780C"/>
    <w:rsid w:val="00393E70"/>
    <w:rsid w:val="00394664"/>
    <w:rsid w:val="00395685"/>
    <w:rsid w:val="00395B33"/>
    <w:rsid w:val="00396A3C"/>
    <w:rsid w:val="003A0A51"/>
    <w:rsid w:val="003A0B1A"/>
    <w:rsid w:val="003A1EEC"/>
    <w:rsid w:val="003A22CC"/>
    <w:rsid w:val="003A26BC"/>
    <w:rsid w:val="003A53B0"/>
    <w:rsid w:val="003A5FBE"/>
    <w:rsid w:val="003B1842"/>
    <w:rsid w:val="003B1A00"/>
    <w:rsid w:val="003B55CD"/>
    <w:rsid w:val="003B7410"/>
    <w:rsid w:val="003C1631"/>
    <w:rsid w:val="003C236B"/>
    <w:rsid w:val="003C4A9D"/>
    <w:rsid w:val="003C6A56"/>
    <w:rsid w:val="003D066C"/>
    <w:rsid w:val="003D1E8D"/>
    <w:rsid w:val="003D478F"/>
    <w:rsid w:val="003D5F08"/>
    <w:rsid w:val="003D6345"/>
    <w:rsid w:val="003D7F6A"/>
    <w:rsid w:val="003E7001"/>
    <w:rsid w:val="003F1723"/>
    <w:rsid w:val="003F45E4"/>
    <w:rsid w:val="003F45E8"/>
    <w:rsid w:val="003F4731"/>
    <w:rsid w:val="003F5EAB"/>
    <w:rsid w:val="00400623"/>
    <w:rsid w:val="00406AE3"/>
    <w:rsid w:val="00410F5D"/>
    <w:rsid w:val="00420A51"/>
    <w:rsid w:val="004220C3"/>
    <w:rsid w:val="00423972"/>
    <w:rsid w:val="00423A89"/>
    <w:rsid w:val="004240A7"/>
    <w:rsid w:val="00424A02"/>
    <w:rsid w:val="00425821"/>
    <w:rsid w:val="004313E8"/>
    <w:rsid w:val="00433C0D"/>
    <w:rsid w:val="00434D78"/>
    <w:rsid w:val="00436B75"/>
    <w:rsid w:val="0043796B"/>
    <w:rsid w:val="004430BF"/>
    <w:rsid w:val="00447600"/>
    <w:rsid w:val="004506A3"/>
    <w:rsid w:val="00466E16"/>
    <w:rsid w:val="00467683"/>
    <w:rsid w:val="00473148"/>
    <w:rsid w:val="004735DD"/>
    <w:rsid w:val="004762A7"/>
    <w:rsid w:val="00477EFD"/>
    <w:rsid w:val="0048235F"/>
    <w:rsid w:val="004871AA"/>
    <w:rsid w:val="004903DD"/>
    <w:rsid w:val="00491C5B"/>
    <w:rsid w:val="00491CEE"/>
    <w:rsid w:val="00491D15"/>
    <w:rsid w:val="00494E3A"/>
    <w:rsid w:val="004956F4"/>
    <w:rsid w:val="004962A1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0973"/>
    <w:rsid w:val="004B53F3"/>
    <w:rsid w:val="004B5793"/>
    <w:rsid w:val="004B707E"/>
    <w:rsid w:val="004C2B12"/>
    <w:rsid w:val="004C2D93"/>
    <w:rsid w:val="004C4303"/>
    <w:rsid w:val="004C498A"/>
    <w:rsid w:val="004D133E"/>
    <w:rsid w:val="004D17B5"/>
    <w:rsid w:val="004D1925"/>
    <w:rsid w:val="004D334F"/>
    <w:rsid w:val="004D52EC"/>
    <w:rsid w:val="004E083F"/>
    <w:rsid w:val="004E0E28"/>
    <w:rsid w:val="004E3C10"/>
    <w:rsid w:val="004E7370"/>
    <w:rsid w:val="004F2548"/>
    <w:rsid w:val="004F3BCA"/>
    <w:rsid w:val="004F7EF2"/>
    <w:rsid w:val="00500CAA"/>
    <w:rsid w:val="0050184C"/>
    <w:rsid w:val="00502E83"/>
    <w:rsid w:val="00507033"/>
    <w:rsid w:val="00512142"/>
    <w:rsid w:val="005122C2"/>
    <w:rsid w:val="005145F8"/>
    <w:rsid w:val="005172BE"/>
    <w:rsid w:val="005179B5"/>
    <w:rsid w:val="00517A0C"/>
    <w:rsid w:val="00521654"/>
    <w:rsid w:val="00521A77"/>
    <w:rsid w:val="00521B98"/>
    <w:rsid w:val="005311BD"/>
    <w:rsid w:val="00531D95"/>
    <w:rsid w:val="0053256F"/>
    <w:rsid w:val="00533151"/>
    <w:rsid w:val="00533463"/>
    <w:rsid w:val="00533F4E"/>
    <w:rsid w:val="0053572A"/>
    <w:rsid w:val="005361DF"/>
    <w:rsid w:val="00536440"/>
    <w:rsid w:val="005411DE"/>
    <w:rsid w:val="00541D75"/>
    <w:rsid w:val="00545B86"/>
    <w:rsid w:val="00553DFE"/>
    <w:rsid w:val="005569F2"/>
    <w:rsid w:val="00557308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95182"/>
    <w:rsid w:val="005969D3"/>
    <w:rsid w:val="005A2E82"/>
    <w:rsid w:val="005A35BD"/>
    <w:rsid w:val="005A646E"/>
    <w:rsid w:val="005B0321"/>
    <w:rsid w:val="005B0AD5"/>
    <w:rsid w:val="005B2FF0"/>
    <w:rsid w:val="005B71BD"/>
    <w:rsid w:val="005B72D7"/>
    <w:rsid w:val="005C304C"/>
    <w:rsid w:val="005C3CE4"/>
    <w:rsid w:val="005C571C"/>
    <w:rsid w:val="005D489C"/>
    <w:rsid w:val="005D73FB"/>
    <w:rsid w:val="005D7A88"/>
    <w:rsid w:val="005E0100"/>
    <w:rsid w:val="005E52A8"/>
    <w:rsid w:val="005E616B"/>
    <w:rsid w:val="005F078C"/>
    <w:rsid w:val="005F08CB"/>
    <w:rsid w:val="005F0ECD"/>
    <w:rsid w:val="005F29BA"/>
    <w:rsid w:val="005F4F38"/>
    <w:rsid w:val="005F6096"/>
    <w:rsid w:val="005F7C43"/>
    <w:rsid w:val="0060095D"/>
    <w:rsid w:val="00600E97"/>
    <w:rsid w:val="00604112"/>
    <w:rsid w:val="0060491F"/>
    <w:rsid w:val="00607FEC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136"/>
    <w:rsid w:val="00630769"/>
    <w:rsid w:val="00632774"/>
    <w:rsid w:val="00633CEA"/>
    <w:rsid w:val="0063496B"/>
    <w:rsid w:val="00636E30"/>
    <w:rsid w:val="0063710F"/>
    <w:rsid w:val="0064298B"/>
    <w:rsid w:val="00644724"/>
    <w:rsid w:val="00650514"/>
    <w:rsid w:val="00650658"/>
    <w:rsid w:val="00653788"/>
    <w:rsid w:val="00653A40"/>
    <w:rsid w:val="0066350D"/>
    <w:rsid w:val="00670662"/>
    <w:rsid w:val="00671668"/>
    <w:rsid w:val="00671A59"/>
    <w:rsid w:val="00672802"/>
    <w:rsid w:val="0067487E"/>
    <w:rsid w:val="00676620"/>
    <w:rsid w:val="006767D4"/>
    <w:rsid w:val="00676D2F"/>
    <w:rsid w:val="00676D8C"/>
    <w:rsid w:val="00682A5C"/>
    <w:rsid w:val="0068346A"/>
    <w:rsid w:val="006849A1"/>
    <w:rsid w:val="00685D05"/>
    <w:rsid w:val="006860B0"/>
    <w:rsid w:val="00687D2A"/>
    <w:rsid w:val="006A7A59"/>
    <w:rsid w:val="006A7C23"/>
    <w:rsid w:val="006B0E22"/>
    <w:rsid w:val="006B0F68"/>
    <w:rsid w:val="006B606D"/>
    <w:rsid w:val="006C16BC"/>
    <w:rsid w:val="006C278C"/>
    <w:rsid w:val="006C4253"/>
    <w:rsid w:val="006C572D"/>
    <w:rsid w:val="006C6269"/>
    <w:rsid w:val="006D161C"/>
    <w:rsid w:val="006D6FCF"/>
    <w:rsid w:val="006D71F7"/>
    <w:rsid w:val="006D7575"/>
    <w:rsid w:val="006D77FD"/>
    <w:rsid w:val="006E2DB0"/>
    <w:rsid w:val="006E52DF"/>
    <w:rsid w:val="006F0A63"/>
    <w:rsid w:val="006F109A"/>
    <w:rsid w:val="006F12AA"/>
    <w:rsid w:val="006F4C7B"/>
    <w:rsid w:val="006F6B0A"/>
    <w:rsid w:val="006F6C88"/>
    <w:rsid w:val="00700916"/>
    <w:rsid w:val="0070097C"/>
    <w:rsid w:val="00700A87"/>
    <w:rsid w:val="00703418"/>
    <w:rsid w:val="00703C15"/>
    <w:rsid w:val="00704B3F"/>
    <w:rsid w:val="00705DD0"/>
    <w:rsid w:val="00706199"/>
    <w:rsid w:val="00706F14"/>
    <w:rsid w:val="00710B80"/>
    <w:rsid w:val="00711F3C"/>
    <w:rsid w:val="00716C2F"/>
    <w:rsid w:val="0072423A"/>
    <w:rsid w:val="00725C75"/>
    <w:rsid w:val="00725F14"/>
    <w:rsid w:val="0072734C"/>
    <w:rsid w:val="0072741E"/>
    <w:rsid w:val="007277CC"/>
    <w:rsid w:val="00727AEA"/>
    <w:rsid w:val="00730CDD"/>
    <w:rsid w:val="007313AD"/>
    <w:rsid w:val="00732E52"/>
    <w:rsid w:val="00733767"/>
    <w:rsid w:val="00733F80"/>
    <w:rsid w:val="00735366"/>
    <w:rsid w:val="0073588E"/>
    <w:rsid w:val="00736FCF"/>
    <w:rsid w:val="007413E0"/>
    <w:rsid w:val="00746B63"/>
    <w:rsid w:val="00746CCC"/>
    <w:rsid w:val="0075147B"/>
    <w:rsid w:val="00756391"/>
    <w:rsid w:val="007571FD"/>
    <w:rsid w:val="0075754F"/>
    <w:rsid w:val="00762BFF"/>
    <w:rsid w:val="0076387B"/>
    <w:rsid w:val="0076608D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A6405"/>
    <w:rsid w:val="007A677A"/>
    <w:rsid w:val="007A6F8E"/>
    <w:rsid w:val="007B2B35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D5BD7"/>
    <w:rsid w:val="007E126C"/>
    <w:rsid w:val="007E135D"/>
    <w:rsid w:val="007E1375"/>
    <w:rsid w:val="007E2F87"/>
    <w:rsid w:val="007E345C"/>
    <w:rsid w:val="007E591B"/>
    <w:rsid w:val="007E734B"/>
    <w:rsid w:val="007E750C"/>
    <w:rsid w:val="007F14BB"/>
    <w:rsid w:val="007F1883"/>
    <w:rsid w:val="007F284D"/>
    <w:rsid w:val="007F3B6F"/>
    <w:rsid w:val="007F4555"/>
    <w:rsid w:val="007F4CE2"/>
    <w:rsid w:val="007F5AA6"/>
    <w:rsid w:val="007F6975"/>
    <w:rsid w:val="007F74CA"/>
    <w:rsid w:val="007F76F7"/>
    <w:rsid w:val="007F7B3E"/>
    <w:rsid w:val="00802727"/>
    <w:rsid w:val="00802D13"/>
    <w:rsid w:val="008064DA"/>
    <w:rsid w:val="008072E0"/>
    <w:rsid w:val="00807985"/>
    <w:rsid w:val="00807C44"/>
    <w:rsid w:val="0081004A"/>
    <w:rsid w:val="00814E8E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914"/>
    <w:rsid w:val="00850E22"/>
    <w:rsid w:val="008522E2"/>
    <w:rsid w:val="00852DEF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1F1D"/>
    <w:rsid w:val="008A3B96"/>
    <w:rsid w:val="008A4A76"/>
    <w:rsid w:val="008A51AE"/>
    <w:rsid w:val="008A5B1F"/>
    <w:rsid w:val="008A734D"/>
    <w:rsid w:val="008A79D7"/>
    <w:rsid w:val="008A7B1D"/>
    <w:rsid w:val="008B1006"/>
    <w:rsid w:val="008B466F"/>
    <w:rsid w:val="008B7A88"/>
    <w:rsid w:val="008B7AF9"/>
    <w:rsid w:val="008B7D22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609E"/>
    <w:rsid w:val="008E74BE"/>
    <w:rsid w:val="008E7867"/>
    <w:rsid w:val="008E78D5"/>
    <w:rsid w:val="008F018F"/>
    <w:rsid w:val="008F35CD"/>
    <w:rsid w:val="008F4236"/>
    <w:rsid w:val="008F5B06"/>
    <w:rsid w:val="008F7761"/>
    <w:rsid w:val="009015C1"/>
    <w:rsid w:val="00901C13"/>
    <w:rsid w:val="009031A2"/>
    <w:rsid w:val="00905E86"/>
    <w:rsid w:val="00910C75"/>
    <w:rsid w:val="00910E11"/>
    <w:rsid w:val="00912C44"/>
    <w:rsid w:val="00914EFD"/>
    <w:rsid w:val="00920B82"/>
    <w:rsid w:val="00925718"/>
    <w:rsid w:val="00930A47"/>
    <w:rsid w:val="00931788"/>
    <w:rsid w:val="0093463B"/>
    <w:rsid w:val="00934A80"/>
    <w:rsid w:val="00934BEE"/>
    <w:rsid w:val="00942256"/>
    <w:rsid w:val="009422A8"/>
    <w:rsid w:val="009426B0"/>
    <w:rsid w:val="00942CD0"/>
    <w:rsid w:val="0094300E"/>
    <w:rsid w:val="00944B14"/>
    <w:rsid w:val="0094544C"/>
    <w:rsid w:val="00946352"/>
    <w:rsid w:val="00950076"/>
    <w:rsid w:val="0095362B"/>
    <w:rsid w:val="0096111B"/>
    <w:rsid w:val="00961BFB"/>
    <w:rsid w:val="009620E2"/>
    <w:rsid w:val="00963145"/>
    <w:rsid w:val="009638E7"/>
    <w:rsid w:val="00964480"/>
    <w:rsid w:val="00964ABF"/>
    <w:rsid w:val="0097181E"/>
    <w:rsid w:val="00976A38"/>
    <w:rsid w:val="00976D03"/>
    <w:rsid w:val="00977FC6"/>
    <w:rsid w:val="00981F97"/>
    <w:rsid w:val="00983ECE"/>
    <w:rsid w:val="00984835"/>
    <w:rsid w:val="00984FDC"/>
    <w:rsid w:val="009851B9"/>
    <w:rsid w:val="00985495"/>
    <w:rsid w:val="00985C71"/>
    <w:rsid w:val="009902FD"/>
    <w:rsid w:val="00991175"/>
    <w:rsid w:val="009921CA"/>
    <w:rsid w:val="00992788"/>
    <w:rsid w:val="009942F5"/>
    <w:rsid w:val="0099440B"/>
    <w:rsid w:val="00994C35"/>
    <w:rsid w:val="00995079"/>
    <w:rsid w:val="00995199"/>
    <w:rsid w:val="009A32DF"/>
    <w:rsid w:val="009A776D"/>
    <w:rsid w:val="009B0AC7"/>
    <w:rsid w:val="009B0E9E"/>
    <w:rsid w:val="009B2CB2"/>
    <w:rsid w:val="009B351F"/>
    <w:rsid w:val="009B59FF"/>
    <w:rsid w:val="009C078D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4FE6"/>
    <w:rsid w:val="00A05737"/>
    <w:rsid w:val="00A07392"/>
    <w:rsid w:val="00A1015B"/>
    <w:rsid w:val="00A162AB"/>
    <w:rsid w:val="00A1697C"/>
    <w:rsid w:val="00A278CD"/>
    <w:rsid w:val="00A3167D"/>
    <w:rsid w:val="00A34ECE"/>
    <w:rsid w:val="00A35A28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1D1"/>
    <w:rsid w:val="00A57283"/>
    <w:rsid w:val="00A5737D"/>
    <w:rsid w:val="00A5785D"/>
    <w:rsid w:val="00A6402A"/>
    <w:rsid w:val="00A65049"/>
    <w:rsid w:val="00A65A55"/>
    <w:rsid w:val="00A66C11"/>
    <w:rsid w:val="00A71CD8"/>
    <w:rsid w:val="00A730A9"/>
    <w:rsid w:val="00A762AB"/>
    <w:rsid w:val="00A81E5B"/>
    <w:rsid w:val="00A82509"/>
    <w:rsid w:val="00A82747"/>
    <w:rsid w:val="00A82871"/>
    <w:rsid w:val="00A828EA"/>
    <w:rsid w:val="00A8434B"/>
    <w:rsid w:val="00A87E1C"/>
    <w:rsid w:val="00A94DA9"/>
    <w:rsid w:val="00A96D99"/>
    <w:rsid w:val="00AA0BBD"/>
    <w:rsid w:val="00AA28DD"/>
    <w:rsid w:val="00AA4B1B"/>
    <w:rsid w:val="00AA51BE"/>
    <w:rsid w:val="00AB2149"/>
    <w:rsid w:val="00AB29C5"/>
    <w:rsid w:val="00AB5932"/>
    <w:rsid w:val="00AB60D6"/>
    <w:rsid w:val="00AB647F"/>
    <w:rsid w:val="00AC2AB3"/>
    <w:rsid w:val="00AC45FA"/>
    <w:rsid w:val="00AC79BE"/>
    <w:rsid w:val="00AD30DD"/>
    <w:rsid w:val="00AD3ADF"/>
    <w:rsid w:val="00AD4E88"/>
    <w:rsid w:val="00AD54AA"/>
    <w:rsid w:val="00AD5795"/>
    <w:rsid w:val="00AE64CD"/>
    <w:rsid w:val="00AF09FF"/>
    <w:rsid w:val="00AF13B5"/>
    <w:rsid w:val="00AF17E6"/>
    <w:rsid w:val="00AF2937"/>
    <w:rsid w:val="00AF3CF6"/>
    <w:rsid w:val="00AF63E8"/>
    <w:rsid w:val="00B00573"/>
    <w:rsid w:val="00B04016"/>
    <w:rsid w:val="00B06E1A"/>
    <w:rsid w:val="00B07A5B"/>
    <w:rsid w:val="00B1158C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26765"/>
    <w:rsid w:val="00B26E04"/>
    <w:rsid w:val="00B36EC6"/>
    <w:rsid w:val="00B46E46"/>
    <w:rsid w:val="00B47177"/>
    <w:rsid w:val="00B47377"/>
    <w:rsid w:val="00B47F41"/>
    <w:rsid w:val="00B54620"/>
    <w:rsid w:val="00B571D3"/>
    <w:rsid w:val="00B5765A"/>
    <w:rsid w:val="00B641E2"/>
    <w:rsid w:val="00B65C21"/>
    <w:rsid w:val="00B65D8C"/>
    <w:rsid w:val="00B712F4"/>
    <w:rsid w:val="00B71D26"/>
    <w:rsid w:val="00B71FBB"/>
    <w:rsid w:val="00B77640"/>
    <w:rsid w:val="00B819EF"/>
    <w:rsid w:val="00B81B2A"/>
    <w:rsid w:val="00B82C1E"/>
    <w:rsid w:val="00B8333E"/>
    <w:rsid w:val="00B83EE9"/>
    <w:rsid w:val="00B85541"/>
    <w:rsid w:val="00B85CA2"/>
    <w:rsid w:val="00B91E13"/>
    <w:rsid w:val="00B92BDA"/>
    <w:rsid w:val="00B92C78"/>
    <w:rsid w:val="00B94FD3"/>
    <w:rsid w:val="00B97628"/>
    <w:rsid w:val="00BA24B6"/>
    <w:rsid w:val="00BA5594"/>
    <w:rsid w:val="00BA7196"/>
    <w:rsid w:val="00BB0D9E"/>
    <w:rsid w:val="00BB2CDA"/>
    <w:rsid w:val="00BB2FEC"/>
    <w:rsid w:val="00BB41D3"/>
    <w:rsid w:val="00BB4685"/>
    <w:rsid w:val="00BB604D"/>
    <w:rsid w:val="00BC0B0B"/>
    <w:rsid w:val="00BC0ECA"/>
    <w:rsid w:val="00BC3133"/>
    <w:rsid w:val="00BC75E3"/>
    <w:rsid w:val="00BD2C5E"/>
    <w:rsid w:val="00BD2E8E"/>
    <w:rsid w:val="00BD3362"/>
    <w:rsid w:val="00BD45CF"/>
    <w:rsid w:val="00BD49DB"/>
    <w:rsid w:val="00BE1EFC"/>
    <w:rsid w:val="00BE49F2"/>
    <w:rsid w:val="00BE4B72"/>
    <w:rsid w:val="00BE529A"/>
    <w:rsid w:val="00BE6996"/>
    <w:rsid w:val="00BF0A06"/>
    <w:rsid w:val="00BF2E04"/>
    <w:rsid w:val="00BF3D19"/>
    <w:rsid w:val="00BF4073"/>
    <w:rsid w:val="00BF7B0A"/>
    <w:rsid w:val="00C0033C"/>
    <w:rsid w:val="00C004DD"/>
    <w:rsid w:val="00C031E2"/>
    <w:rsid w:val="00C0349B"/>
    <w:rsid w:val="00C05BC8"/>
    <w:rsid w:val="00C05F26"/>
    <w:rsid w:val="00C14692"/>
    <w:rsid w:val="00C16048"/>
    <w:rsid w:val="00C168BF"/>
    <w:rsid w:val="00C20798"/>
    <w:rsid w:val="00C2278A"/>
    <w:rsid w:val="00C249FD"/>
    <w:rsid w:val="00C3037D"/>
    <w:rsid w:val="00C307D7"/>
    <w:rsid w:val="00C328D4"/>
    <w:rsid w:val="00C33B2D"/>
    <w:rsid w:val="00C36197"/>
    <w:rsid w:val="00C37E3D"/>
    <w:rsid w:val="00C400F0"/>
    <w:rsid w:val="00C43059"/>
    <w:rsid w:val="00C455DD"/>
    <w:rsid w:val="00C4576B"/>
    <w:rsid w:val="00C56359"/>
    <w:rsid w:val="00C56DB7"/>
    <w:rsid w:val="00C601F6"/>
    <w:rsid w:val="00C6259E"/>
    <w:rsid w:val="00C627DA"/>
    <w:rsid w:val="00C66D7F"/>
    <w:rsid w:val="00C70002"/>
    <w:rsid w:val="00C700B2"/>
    <w:rsid w:val="00C71D7C"/>
    <w:rsid w:val="00C73D47"/>
    <w:rsid w:val="00C82E7F"/>
    <w:rsid w:val="00C8349E"/>
    <w:rsid w:val="00C83A81"/>
    <w:rsid w:val="00C86A6A"/>
    <w:rsid w:val="00C955D1"/>
    <w:rsid w:val="00C96368"/>
    <w:rsid w:val="00CA321E"/>
    <w:rsid w:val="00CA3E6F"/>
    <w:rsid w:val="00CA4D5A"/>
    <w:rsid w:val="00CA7219"/>
    <w:rsid w:val="00CB277B"/>
    <w:rsid w:val="00CB3966"/>
    <w:rsid w:val="00CC1B73"/>
    <w:rsid w:val="00CC1D98"/>
    <w:rsid w:val="00CC2993"/>
    <w:rsid w:val="00CC460F"/>
    <w:rsid w:val="00CC4EAC"/>
    <w:rsid w:val="00CC605B"/>
    <w:rsid w:val="00CD0AFC"/>
    <w:rsid w:val="00CD113A"/>
    <w:rsid w:val="00CD1264"/>
    <w:rsid w:val="00CD18E1"/>
    <w:rsid w:val="00CD3DA4"/>
    <w:rsid w:val="00CD4BE8"/>
    <w:rsid w:val="00CD4C36"/>
    <w:rsid w:val="00CE06FD"/>
    <w:rsid w:val="00CE4328"/>
    <w:rsid w:val="00CE4645"/>
    <w:rsid w:val="00CE6368"/>
    <w:rsid w:val="00CE7395"/>
    <w:rsid w:val="00CE76F5"/>
    <w:rsid w:val="00CF1130"/>
    <w:rsid w:val="00CF240D"/>
    <w:rsid w:val="00CF4AFA"/>
    <w:rsid w:val="00CF6D8E"/>
    <w:rsid w:val="00D007C2"/>
    <w:rsid w:val="00D025CA"/>
    <w:rsid w:val="00D0574D"/>
    <w:rsid w:val="00D064D0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3546C"/>
    <w:rsid w:val="00D354AE"/>
    <w:rsid w:val="00D36CDC"/>
    <w:rsid w:val="00D4084D"/>
    <w:rsid w:val="00D43369"/>
    <w:rsid w:val="00D50EB8"/>
    <w:rsid w:val="00D53E9A"/>
    <w:rsid w:val="00D53F14"/>
    <w:rsid w:val="00D5450A"/>
    <w:rsid w:val="00D572CA"/>
    <w:rsid w:val="00D60EB9"/>
    <w:rsid w:val="00D63EAB"/>
    <w:rsid w:val="00D66D10"/>
    <w:rsid w:val="00D74948"/>
    <w:rsid w:val="00D7516A"/>
    <w:rsid w:val="00D80DEA"/>
    <w:rsid w:val="00D8119A"/>
    <w:rsid w:val="00D82184"/>
    <w:rsid w:val="00D8494A"/>
    <w:rsid w:val="00D856AA"/>
    <w:rsid w:val="00D8780C"/>
    <w:rsid w:val="00D914CD"/>
    <w:rsid w:val="00D9227C"/>
    <w:rsid w:val="00D923B8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C686C"/>
    <w:rsid w:val="00DD13AC"/>
    <w:rsid w:val="00DD38CD"/>
    <w:rsid w:val="00DD5D65"/>
    <w:rsid w:val="00DE49FA"/>
    <w:rsid w:val="00DE5C8D"/>
    <w:rsid w:val="00DE693F"/>
    <w:rsid w:val="00DE6BCA"/>
    <w:rsid w:val="00DF2938"/>
    <w:rsid w:val="00DF2E66"/>
    <w:rsid w:val="00DF5C6B"/>
    <w:rsid w:val="00DF65C1"/>
    <w:rsid w:val="00DF722C"/>
    <w:rsid w:val="00E02462"/>
    <w:rsid w:val="00E02AB1"/>
    <w:rsid w:val="00E05685"/>
    <w:rsid w:val="00E06DA2"/>
    <w:rsid w:val="00E11432"/>
    <w:rsid w:val="00E1440E"/>
    <w:rsid w:val="00E14846"/>
    <w:rsid w:val="00E175E2"/>
    <w:rsid w:val="00E17D5B"/>
    <w:rsid w:val="00E20803"/>
    <w:rsid w:val="00E24A62"/>
    <w:rsid w:val="00E24F63"/>
    <w:rsid w:val="00E26837"/>
    <w:rsid w:val="00E34977"/>
    <w:rsid w:val="00E34E5C"/>
    <w:rsid w:val="00E42EC2"/>
    <w:rsid w:val="00E435F4"/>
    <w:rsid w:val="00E43961"/>
    <w:rsid w:val="00E4427E"/>
    <w:rsid w:val="00E504BC"/>
    <w:rsid w:val="00E5284C"/>
    <w:rsid w:val="00E544D0"/>
    <w:rsid w:val="00E56350"/>
    <w:rsid w:val="00E62AA2"/>
    <w:rsid w:val="00E6398E"/>
    <w:rsid w:val="00E65C1A"/>
    <w:rsid w:val="00E6779E"/>
    <w:rsid w:val="00E71286"/>
    <w:rsid w:val="00E72C31"/>
    <w:rsid w:val="00E769F5"/>
    <w:rsid w:val="00E77850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A535B"/>
    <w:rsid w:val="00EB3ACC"/>
    <w:rsid w:val="00EC39AE"/>
    <w:rsid w:val="00EC4F33"/>
    <w:rsid w:val="00EC57C3"/>
    <w:rsid w:val="00EC7965"/>
    <w:rsid w:val="00ED3FB4"/>
    <w:rsid w:val="00ED547E"/>
    <w:rsid w:val="00EE6735"/>
    <w:rsid w:val="00EE67E7"/>
    <w:rsid w:val="00EF106E"/>
    <w:rsid w:val="00EF2DD4"/>
    <w:rsid w:val="00EF383A"/>
    <w:rsid w:val="00EF3C71"/>
    <w:rsid w:val="00EF3CA4"/>
    <w:rsid w:val="00EF67DA"/>
    <w:rsid w:val="00F00E83"/>
    <w:rsid w:val="00F00F33"/>
    <w:rsid w:val="00F03F92"/>
    <w:rsid w:val="00F06D0A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4D"/>
    <w:rsid w:val="00F4025B"/>
    <w:rsid w:val="00F40B19"/>
    <w:rsid w:val="00F415B6"/>
    <w:rsid w:val="00F41CF8"/>
    <w:rsid w:val="00F42059"/>
    <w:rsid w:val="00F42739"/>
    <w:rsid w:val="00F427E3"/>
    <w:rsid w:val="00F43A3B"/>
    <w:rsid w:val="00F45233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301B"/>
    <w:rsid w:val="00F740FD"/>
    <w:rsid w:val="00F76878"/>
    <w:rsid w:val="00F76C5A"/>
    <w:rsid w:val="00F8161A"/>
    <w:rsid w:val="00F84003"/>
    <w:rsid w:val="00F848F4"/>
    <w:rsid w:val="00F864CC"/>
    <w:rsid w:val="00F8652F"/>
    <w:rsid w:val="00F9355A"/>
    <w:rsid w:val="00F96C8F"/>
    <w:rsid w:val="00FA0431"/>
    <w:rsid w:val="00FA2500"/>
    <w:rsid w:val="00FA4BDF"/>
    <w:rsid w:val="00FA67EC"/>
    <w:rsid w:val="00FA76D3"/>
    <w:rsid w:val="00FA78C9"/>
    <w:rsid w:val="00FA7A3C"/>
    <w:rsid w:val="00FB04FA"/>
    <w:rsid w:val="00FB2089"/>
    <w:rsid w:val="00FB2F7E"/>
    <w:rsid w:val="00FB3806"/>
    <w:rsid w:val="00FB681E"/>
    <w:rsid w:val="00FB6B90"/>
    <w:rsid w:val="00FC09DC"/>
    <w:rsid w:val="00FC3F4D"/>
    <w:rsid w:val="00FC4487"/>
    <w:rsid w:val="00FC61D4"/>
    <w:rsid w:val="00FC6F76"/>
    <w:rsid w:val="00FD116A"/>
    <w:rsid w:val="00FD2231"/>
    <w:rsid w:val="00FD37B4"/>
    <w:rsid w:val="00FD7A83"/>
    <w:rsid w:val="00FE0826"/>
    <w:rsid w:val="00FE265C"/>
    <w:rsid w:val="00FE3C97"/>
    <w:rsid w:val="00FE56D4"/>
    <w:rsid w:val="00FF00A5"/>
    <w:rsid w:val="00FF0849"/>
    <w:rsid w:val="00FF1D36"/>
    <w:rsid w:val="00FF33A2"/>
    <w:rsid w:val="00FF4601"/>
    <w:rsid w:val="00FF53EC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2DDAD4"/>
  <w15:docId w15:val="{C9B78166-6732-40DF-B0A7-9A31C6DC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95CA3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95CA3"/>
    <w:rPr>
      <w:rFonts w:eastAsiaTheme="minorHAns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2</cp:revision>
  <cp:lastPrinted>2025-01-09T19:07:00Z</cp:lastPrinted>
  <dcterms:created xsi:type="dcterms:W3CDTF">2026-01-08T16:32:00Z</dcterms:created>
  <dcterms:modified xsi:type="dcterms:W3CDTF">2026-01-08T16:32:00Z</dcterms:modified>
</cp:coreProperties>
</file>